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0FE2D6" w14:textId="7C36A530" w:rsidR="005A76D8" w:rsidRDefault="005956DA">
      <w:pPr>
        <w:pStyle w:val="Body"/>
        <w:jc w:val="center"/>
        <w:rPr>
          <w:rFonts w:ascii="Calibri" w:eastAsia="Calibri" w:hAnsi="Calibri" w:cs="Calibri"/>
          <w:b/>
          <w:bCs/>
          <w:sz w:val="22"/>
          <w:szCs w:val="22"/>
        </w:rPr>
      </w:pPr>
      <w:r>
        <w:rPr>
          <w:rFonts w:ascii="Calibri" w:eastAsia="Calibri" w:hAnsi="Calibri" w:cs="Calibri"/>
          <w:b/>
          <w:bCs/>
          <w:noProof/>
          <w:sz w:val="22"/>
          <w:szCs w:val="22"/>
          <w:lang w:val="en-CA" w:eastAsia="en-CA"/>
        </w:rPr>
        <w:drawing>
          <wp:anchor distT="0" distB="0" distL="114300" distR="114300" simplePos="0" relativeHeight="251658240" behindDoc="0" locked="0" layoutInCell="1" allowOverlap="1" wp14:anchorId="2C8594E6" wp14:editId="2DD994A9">
            <wp:simplePos x="0" y="0"/>
            <wp:positionH relativeFrom="column">
              <wp:posOffset>941070</wp:posOffset>
            </wp:positionH>
            <wp:positionV relativeFrom="paragraph">
              <wp:posOffset>56261</wp:posOffset>
            </wp:positionV>
            <wp:extent cx="1250950" cy="1397000"/>
            <wp:effectExtent l="0" t="0" r="6350" b="0"/>
            <wp:wrapNone/>
            <wp:docPr id="1073741825" name="officeArt object" descr="Chief Head 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image1.jpg" descr="Chief Head JPG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0950" cy="139700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eastAsia="Calibri" w:hAnsi="Calibri" w:cs="Calibri"/>
          <w:b/>
          <w:bCs/>
          <w:noProof/>
          <w:sz w:val="22"/>
          <w:szCs w:val="22"/>
        </w:rPr>
        <w:drawing>
          <wp:anchor distT="0" distB="0" distL="114300" distR="114300" simplePos="0" relativeHeight="251659264" behindDoc="1" locked="0" layoutInCell="1" allowOverlap="1" wp14:anchorId="784EA14C" wp14:editId="0A9DEA34">
            <wp:simplePos x="0" y="0"/>
            <wp:positionH relativeFrom="column">
              <wp:posOffset>691388</wp:posOffset>
            </wp:positionH>
            <wp:positionV relativeFrom="paragraph">
              <wp:posOffset>84836</wp:posOffset>
            </wp:positionV>
            <wp:extent cx="4782277" cy="1365250"/>
            <wp:effectExtent l="0" t="0" r="0" b="0"/>
            <wp:wrapNone/>
            <wp:docPr id="2" name="Picture 2" descr="A picture containing text, outdoor, gau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outdoor, gauge&#10;&#10;Description automatically generated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70491" r="70491"/>
                    <a:stretch/>
                  </pic:blipFill>
                  <pic:spPr>
                    <a:xfrm>
                      <a:off x="0" y="0"/>
                      <a:ext cx="4782277" cy="1365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eastAsia="Calibri" w:hAnsi="Calibri" w:cs="Calibri"/>
          <w:b/>
          <w:bCs/>
          <w:noProof/>
          <w:sz w:val="10"/>
          <w:szCs w:val="10"/>
        </w:rPr>
        <w:drawing>
          <wp:anchor distT="0" distB="0" distL="114300" distR="114300" simplePos="0" relativeHeight="251660288" behindDoc="1" locked="0" layoutInCell="1" allowOverlap="1" wp14:anchorId="1AF39526" wp14:editId="10C1D8A6">
            <wp:simplePos x="0" y="0"/>
            <wp:positionH relativeFrom="column">
              <wp:posOffset>2569083</wp:posOffset>
            </wp:positionH>
            <wp:positionV relativeFrom="paragraph">
              <wp:posOffset>91059</wp:posOffset>
            </wp:positionV>
            <wp:extent cx="1104900" cy="1384300"/>
            <wp:effectExtent l="0" t="0" r="0" b="0"/>
            <wp:wrapNone/>
            <wp:docPr id="1" name="Picture 1" descr="A close-up of a stained glass window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lose-up of a stained glass window&#10;&#10;Description automatically generated with medium confidenc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1384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326E36" w14:textId="507CC25F" w:rsidR="005A76D8" w:rsidRDefault="005A76D8">
      <w:pPr>
        <w:pStyle w:val="Body"/>
        <w:jc w:val="center"/>
        <w:rPr>
          <w:rFonts w:ascii="Calibri" w:eastAsia="Calibri" w:hAnsi="Calibri" w:cs="Calibri"/>
          <w:b/>
          <w:bCs/>
          <w:sz w:val="22"/>
          <w:szCs w:val="22"/>
        </w:rPr>
      </w:pPr>
    </w:p>
    <w:p w14:paraId="0EF99278" w14:textId="0B12C25C" w:rsidR="005A76D8" w:rsidRDefault="005A76D8">
      <w:pPr>
        <w:pStyle w:val="Body"/>
        <w:jc w:val="center"/>
        <w:rPr>
          <w:rFonts w:ascii="Calibri" w:eastAsia="Calibri" w:hAnsi="Calibri" w:cs="Calibri"/>
          <w:b/>
          <w:bCs/>
          <w:sz w:val="22"/>
          <w:szCs w:val="22"/>
        </w:rPr>
      </w:pPr>
    </w:p>
    <w:p w14:paraId="5442432A" w14:textId="0A9B605E" w:rsidR="005A76D8" w:rsidRDefault="005A76D8">
      <w:pPr>
        <w:pStyle w:val="Body"/>
        <w:jc w:val="center"/>
        <w:rPr>
          <w:rFonts w:ascii="Calibri" w:eastAsia="Calibri" w:hAnsi="Calibri" w:cs="Calibri"/>
          <w:b/>
          <w:bCs/>
          <w:sz w:val="22"/>
          <w:szCs w:val="22"/>
        </w:rPr>
      </w:pPr>
    </w:p>
    <w:p w14:paraId="51D32320" w14:textId="2E581DF2" w:rsidR="00F334BF" w:rsidRDefault="00F334BF">
      <w:pPr>
        <w:pStyle w:val="Body"/>
        <w:jc w:val="center"/>
        <w:rPr>
          <w:rFonts w:ascii="Calibri" w:eastAsia="Calibri" w:hAnsi="Calibri" w:cs="Calibri"/>
          <w:b/>
          <w:bCs/>
          <w:sz w:val="22"/>
          <w:szCs w:val="22"/>
        </w:rPr>
      </w:pPr>
    </w:p>
    <w:p w14:paraId="0581A4E2" w14:textId="16E674A5" w:rsidR="0039449B" w:rsidRPr="009200CE" w:rsidRDefault="0039449B">
      <w:pPr>
        <w:pStyle w:val="Body"/>
        <w:jc w:val="center"/>
        <w:rPr>
          <w:rFonts w:ascii="Calibri" w:eastAsia="Calibri" w:hAnsi="Calibri" w:cs="Calibri"/>
          <w:b/>
          <w:bCs/>
          <w:sz w:val="10"/>
          <w:szCs w:val="10"/>
        </w:rPr>
      </w:pPr>
    </w:p>
    <w:p w14:paraId="4ADBA024" w14:textId="77777777" w:rsidR="0039449B" w:rsidRPr="009200CE" w:rsidRDefault="0039449B">
      <w:pPr>
        <w:pStyle w:val="Body"/>
        <w:jc w:val="center"/>
        <w:rPr>
          <w:rFonts w:ascii="Calibri" w:eastAsia="Calibri" w:hAnsi="Calibri" w:cs="Calibri"/>
          <w:b/>
          <w:bCs/>
          <w:sz w:val="16"/>
          <w:szCs w:val="16"/>
        </w:rPr>
      </w:pPr>
    </w:p>
    <w:p w14:paraId="2228DC65" w14:textId="77777777" w:rsidR="005956DA" w:rsidRDefault="005956DA" w:rsidP="005956DA">
      <w:pPr>
        <w:pStyle w:val="NoSpacing"/>
        <w:rPr>
          <w:rFonts w:ascii="Palatino Linotype" w:hAnsi="Palatino Linotype"/>
          <w:sz w:val="56"/>
          <w:szCs w:val="56"/>
        </w:rPr>
      </w:pPr>
    </w:p>
    <w:p w14:paraId="2BF75D4A" w14:textId="0ED6A43F" w:rsidR="00F334BF" w:rsidRPr="0039449B" w:rsidRDefault="00C27A2A" w:rsidP="0039449B">
      <w:pPr>
        <w:pStyle w:val="NoSpacing"/>
        <w:jc w:val="center"/>
        <w:rPr>
          <w:rFonts w:ascii="Palatino Linotype" w:hAnsi="Palatino Linotype"/>
          <w:sz w:val="56"/>
          <w:szCs w:val="56"/>
        </w:rPr>
      </w:pPr>
      <w:r w:rsidRPr="0039449B">
        <w:rPr>
          <w:rFonts w:ascii="Palatino Linotype" w:hAnsi="Palatino Linotype"/>
          <w:sz w:val="56"/>
          <w:szCs w:val="56"/>
        </w:rPr>
        <w:t xml:space="preserve">FSIN </w:t>
      </w:r>
      <w:r w:rsidR="005956DA">
        <w:rPr>
          <w:rFonts w:ascii="Palatino Linotype" w:hAnsi="Palatino Linotype"/>
          <w:sz w:val="56"/>
          <w:szCs w:val="56"/>
        </w:rPr>
        <w:t xml:space="preserve">JOINT </w:t>
      </w:r>
      <w:r w:rsidR="0039449B" w:rsidRPr="0039449B">
        <w:rPr>
          <w:rFonts w:ascii="Palatino Linotype" w:hAnsi="Palatino Linotype"/>
          <w:sz w:val="56"/>
          <w:szCs w:val="56"/>
        </w:rPr>
        <w:t>MEDIA RELEASE</w:t>
      </w:r>
    </w:p>
    <w:p w14:paraId="68143687" w14:textId="77777777" w:rsidR="0039449B" w:rsidRPr="009200CE" w:rsidRDefault="0039449B" w:rsidP="003969E7">
      <w:pPr>
        <w:pStyle w:val="Body"/>
        <w:rPr>
          <w:sz w:val="10"/>
          <w:szCs w:val="10"/>
        </w:rPr>
      </w:pPr>
    </w:p>
    <w:p w14:paraId="4BC2B17B" w14:textId="0C8E6E99" w:rsidR="003969E7" w:rsidRDefault="00FC671B" w:rsidP="003969E7">
      <w:pPr>
        <w:pStyle w:val="Body"/>
        <w:rPr>
          <w:rFonts w:ascii="Times New Roman" w:hAnsi="Times New Roman" w:cs="Times New Roman"/>
          <w:b/>
          <w:bCs/>
        </w:rPr>
      </w:pPr>
      <w:hyperlink r:id="rId11" w:history="1">
        <w:r w:rsidR="0061570F" w:rsidRPr="00820C8E">
          <w:rPr>
            <w:rStyle w:val="Hyperlink"/>
            <w:rFonts w:ascii="Times New Roman" w:hAnsi="Times New Roman" w:cs="Times New Roman"/>
          </w:rPr>
          <w:t>www.fsin.ca</w:t>
        </w:r>
      </w:hyperlink>
      <w:r w:rsidR="0061570F">
        <w:rPr>
          <w:rFonts w:ascii="Times New Roman" w:hAnsi="Times New Roman" w:cs="Times New Roman"/>
        </w:rPr>
        <w:t xml:space="preserve">  </w:t>
      </w:r>
      <w:r w:rsidR="00BE694F" w:rsidRPr="00711B2F">
        <w:rPr>
          <w:rFonts w:ascii="Times New Roman" w:hAnsi="Times New Roman" w:cs="Times New Roman"/>
          <w:b/>
          <w:bCs/>
        </w:rPr>
        <w:tab/>
      </w:r>
      <w:r w:rsidR="00BE694F" w:rsidRPr="00711B2F">
        <w:rPr>
          <w:rFonts w:ascii="Times New Roman" w:hAnsi="Times New Roman" w:cs="Times New Roman"/>
          <w:b/>
          <w:bCs/>
        </w:rPr>
        <w:tab/>
      </w:r>
      <w:r w:rsidR="00BE694F" w:rsidRPr="00711B2F">
        <w:rPr>
          <w:rFonts w:ascii="Times New Roman" w:hAnsi="Times New Roman" w:cs="Times New Roman"/>
          <w:b/>
          <w:bCs/>
        </w:rPr>
        <w:tab/>
      </w:r>
      <w:r w:rsidR="00BE694F" w:rsidRPr="00711B2F">
        <w:rPr>
          <w:rFonts w:ascii="Times New Roman" w:hAnsi="Times New Roman" w:cs="Times New Roman"/>
          <w:b/>
          <w:bCs/>
        </w:rPr>
        <w:tab/>
      </w:r>
      <w:r w:rsidR="002369FF" w:rsidRPr="00711B2F">
        <w:rPr>
          <w:rFonts w:ascii="Times New Roman" w:hAnsi="Times New Roman" w:cs="Times New Roman"/>
          <w:b/>
          <w:bCs/>
        </w:rPr>
        <w:tab/>
        <w:t xml:space="preserve">      </w:t>
      </w:r>
      <w:r w:rsidR="00A53B44" w:rsidRPr="00711B2F">
        <w:rPr>
          <w:rFonts w:ascii="Times New Roman" w:hAnsi="Times New Roman" w:cs="Times New Roman"/>
          <w:b/>
          <w:bCs/>
        </w:rPr>
        <w:t xml:space="preserve"> </w:t>
      </w:r>
      <w:r w:rsidR="00BE694F" w:rsidRPr="00711B2F">
        <w:rPr>
          <w:rFonts w:ascii="Times New Roman" w:hAnsi="Times New Roman" w:cs="Times New Roman"/>
          <w:b/>
          <w:bCs/>
        </w:rPr>
        <w:tab/>
        <w:t xml:space="preserve">   </w:t>
      </w:r>
      <w:r w:rsidR="00F16F72" w:rsidRPr="00711B2F">
        <w:rPr>
          <w:rFonts w:ascii="Times New Roman" w:hAnsi="Times New Roman" w:cs="Times New Roman"/>
          <w:b/>
          <w:bCs/>
        </w:rPr>
        <w:t xml:space="preserve">    </w:t>
      </w:r>
      <w:r w:rsidR="005E3A82">
        <w:rPr>
          <w:rFonts w:ascii="Times New Roman" w:hAnsi="Times New Roman" w:cs="Times New Roman"/>
          <w:b/>
          <w:bCs/>
        </w:rPr>
        <w:t xml:space="preserve">   </w:t>
      </w:r>
      <w:r w:rsidR="00C27A2A" w:rsidRPr="00711B2F">
        <w:rPr>
          <w:rFonts w:ascii="Times New Roman" w:hAnsi="Times New Roman" w:cs="Times New Roman"/>
          <w:b/>
          <w:bCs/>
        </w:rPr>
        <w:t xml:space="preserve">For immediate release: </w:t>
      </w:r>
      <w:r w:rsidR="00AD67BC">
        <w:rPr>
          <w:rFonts w:ascii="Times New Roman" w:hAnsi="Times New Roman" w:cs="Times New Roman"/>
          <w:b/>
          <w:bCs/>
        </w:rPr>
        <w:t>March 25</w:t>
      </w:r>
      <w:r w:rsidR="00AD67BC">
        <w:rPr>
          <w:rFonts w:ascii="Times New Roman" w:hAnsi="Times New Roman" w:cs="Times New Roman"/>
          <w:b/>
          <w:bCs/>
          <w:vertAlign w:val="superscript"/>
        </w:rPr>
        <w:t>th</w:t>
      </w:r>
      <w:r w:rsidR="00B41B26">
        <w:rPr>
          <w:rFonts w:ascii="Times New Roman" w:hAnsi="Times New Roman" w:cs="Times New Roman"/>
          <w:b/>
          <w:bCs/>
        </w:rPr>
        <w:t>,</w:t>
      </w:r>
      <w:r w:rsidR="00E304E8">
        <w:rPr>
          <w:rFonts w:ascii="Times New Roman" w:hAnsi="Times New Roman" w:cs="Times New Roman"/>
          <w:b/>
          <w:bCs/>
        </w:rPr>
        <w:t xml:space="preserve"> </w:t>
      </w:r>
      <w:r w:rsidR="003B7E07">
        <w:rPr>
          <w:rFonts w:ascii="Times New Roman" w:hAnsi="Times New Roman" w:cs="Times New Roman"/>
          <w:b/>
          <w:bCs/>
        </w:rPr>
        <w:t>2021</w:t>
      </w:r>
    </w:p>
    <w:p w14:paraId="6DD8F5E4" w14:textId="77777777" w:rsidR="003B7E07" w:rsidRPr="0039449B" w:rsidRDefault="003B7E07" w:rsidP="003969E7">
      <w:pPr>
        <w:pStyle w:val="Body"/>
        <w:rPr>
          <w:rFonts w:ascii="Times New Roman" w:hAnsi="Times New Roman" w:cs="Times New Roman"/>
          <w:b/>
          <w:bCs/>
        </w:rPr>
      </w:pPr>
    </w:p>
    <w:p w14:paraId="609B7427" w14:textId="12570E80" w:rsidR="00790DC7" w:rsidRDefault="00AD67BC" w:rsidP="00075FA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FIRST NATIONS WI</w:t>
      </w:r>
      <w:r w:rsidR="005956DA">
        <w:rPr>
          <w:b/>
          <w:sz w:val="28"/>
          <w:szCs w:val="28"/>
        </w:rPr>
        <w:t>LL</w:t>
      </w:r>
      <w:r>
        <w:rPr>
          <w:b/>
          <w:sz w:val="28"/>
          <w:szCs w:val="28"/>
        </w:rPr>
        <w:t xml:space="preserve"> RECEIVE</w:t>
      </w:r>
      <w:r w:rsidR="005956DA">
        <w:rPr>
          <w:b/>
          <w:sz w:val="28"/>
          <w:szCs w:val="28"/>
        </w:rPr>
        <w:t xml:space="preserve"> COVID-19</w:t>
      </w:r>
      <w:r>
        <w:rPr>
          <w:b/>
          <w:sz w:val="28"/>
          <w:szCs w:val="28"/>
        </w:rPr>
        <w:t xml:space="preserve"> VACCINES</w:t>
      </w:r>
    </w:p>
    <w:p w14:paraId="46C3EDE9" w14:textId="77777777" w:rsidR="006E6999" w:rsidRPr="009200CE" w:rsidRDefault="006E6999" w:rsidP="00EE3B29">
      <w:pPr>
        <w:rPr>
          <w:sz w:val="16"/>
          <w:szCs w:val="16"/>
        </w:rPr>
      </w:pPr>
    </w:p>
    <w:p w14:paraId="423E851F" w14:textId="6B777C29" w:rsidR="00AD67BC" w:rsidRDefault="00EE3B29" w:rsidP="00AD67BC">
      <w:pPr>
        <w:rPr>
          <w:lang w:val="en-CA"/>
        </w:rPr>
      </w:pPr>
      <w:r>
        <w:t>(Treaty 6 Territory, Saskatoon SK)</w:t>
      </w:r>
      <w:r w:rsidR="0019391F">
        <w:t xml:space="preserve"> –</w:t>
      </w:r>
      <w:r w:rsidR="00AD67BC">
        <w:rPr>
          <w:lang w:val="en-CA"/>
        </w:rPr>
        <w:t>The</w:t>
      </w:r>
      <w:r w:rsidR="005956DA">
        <w:rPr>
          <w:lang w:val="en-CA"/>
        </w:rPr>
        <w:t xml:space="preserve"> Federation of Sovereign Indigenous Nations (FSIN) Executive applauds the</w:t>
      </w:r>
      <w:r w:rsidR="00AD67BC" w:rsidRPr="00AD67BC">
        <w:rPr>
          <w:lang w:val="en-CA"/>
        </w:rPr>
        <w:t xml:space="preserve"> distribution of C</w:t>
      </w:r>
      <w:r w:rsidR="00AD67BC">
        <w:rPr>
          <w:lang w:val="en-CA"/>
        </w:rPr>
        <w:t>OVID</w:t>
      </w:r>
      <w:r w:rsidR="00AD67BC" w:rsidRPr="00AD67BC">
        <w:rPr>
          <w:lang w:val="en-CA"/>
        </w:rPr>
        <w:t>-19 vaccines</w:t>
      </w:r>
      <w:r w:rsidR="005956DA">
        <w:rPr>
          <w:lang w:val="en-CA"/>
        </w:rPr>
        <w:t xml:space="preserve">, which </w:t>
      </w:r>
      <w:r w:rsidR="00AD67BC">
        <w:rPr>
          <w:lang w:val="en-CA"/>
        </w:rPr>
        <w:t>will now be available to First Nations throughout Sa</w:t>
      </w:r>
      <w:r w:rsidR="00003704">
        <w:rPr>
          <w:lang w:val="en-CA"/>
        </w:rPr>
        <w:t>s</w:t>
      </w:r>
      <w:r w:rsidR="00AD67BC">
        <w:rPr>
          <w:lang w:val="en-CA"/>
        </w:rPr>
        <w:t xml:space="preserve">katchewan through </w:t>
      </w:r>
      <w:proofErr w:type="gramStart"/>
      <w:r w:rsidR="00AD67BC">
        <w:rPr>
          <w:lang w:val="en-CA"/>
        </w:rPr>
        <w:t xml:space="preserve">a </w:t>
      </w:r>
      <w:r w:rsidR="00AD67BC" w:rsidRPr="00AD67BC">
        <w:rPr>
          <w:lang w:val="en-CA"/>
        </w:rPr>
        <w:t xml:space="preserve"> </w:t>
      </w:r>
      <w:r w:rsidR="00AD67BC">
        <w:rPr>
          <w:lang w:val="en-CA"/>
        </w:rPr>
        <w:t>joint</w:t>
      </w:r>
      <w:proofErr w:type="gramEnd"/>
      <w:r w:rsidR="00AD67BC">
        <w:rPr>
          <w:lang w:val="en-CA"/>
        </w:rPr>
        <w:t xml:space="preserve"> memorandum between Indigenous Services Canada (ISC), Saskatchewan Ministry of Health </w:t>
      </w:r>
      <w:r w:rsidR="00AD67BC" w:rsidRPr="00AD67BC">
        <w:rPr>
          <w:lang w:val="en-CA"/>
        </w:rPr>
        <w:t xml:space="preserve">and </w:t>
      </w:r>
      <w:r w:rsidR="00411F94">
        <w:rPr>
          <w:lang w:val="en-CA"/>
        </w:rPr>
        <w:t>the Northern Inter-Tribal Health Authority (</w:t>
      </w:r>
      <w:r w:rsidR="00AD67BC" w:rsidRPr="00AD67BC">
        <w:rPr>
          <w:lang w:val="en-CA"/>
        </w:rPr>
        <w:t>NITHA</w:t>
      </w:r>
      <w:r w:rsidR="00411F94">
        <w:rPr>
          <w:lang w:val="en-CA"/>
        </w:rPr>
        <w:t>)</w:t>
      </w:r>
      <w:r w:rsidR="00AD67BC">
        <w:rPr>
          <w:lang w:val="en-CA"/>
        </w:rPr>
        <w:t>. The vaccination program will</w:t>
      </w:r>
      <w:r w:rsidR="00AD67BC" w:rsidRPr="00AD67BC">
        <w:rPr>
          <w:lang w:val="en-CA"/>
        </w:rPr>
        <w:t xml:space="preserve"> </w:t>
      </w:r>
      <w:r w:rsidR="00AD67BC">
        <w:rPr>
          <w:lang w:val="en-CA"/>
        </w:rPr>
        <w:t xml:space="preserve">provide direct allocation of the COVID-19 vaccines for an </w:t>
      </w:r>
      <w:r w:rsidR="00AD67BC" w:rsidRPr="00AD67BC">
        <w:rPr>
          <w:lang w:val="en-CA"/>
        </w:rPr>
        <w:t xml:space="preserve">effective and culturally </w:t>
      </w:r>
      <w:r w:rsidR="00AD67BC">
        <w:rPr>
          <w:lang w:val="en-CA"/>
        </w:rPr>
        <w:t xml:space="preserve">supportive </w:t>
      </w:r>
      <w:r w:rsidR="00AD67BC" w:rsidRPr="00AD67BC">
        <w:rPr>
          <w:lang w:val="en-CA"/>
        </w:rPr>
        <w:t>vaccine campaign in First Nations communities</w:t>
      </w:r>
      <w:r w:rsidR="00AD67BC">
        <w:rPr>
          <w:lang w:val="en-CA"/>
        </w:rPr>
        <w:t>.</w:t>
      </w:r>
    </w:p>
    <w:p w14:paraId="6DFDB917" w14:textId="77777777" w:rsidR="00AD67BC" w:rsidRPr="009200CE" w:rsidRDefault="00AD67BC" w:rsidP="00AD67BC">
      <w:pPr>
        <w:rPr>
          <w:sz w:val="10"/>
          <w:szCs w:val="10"/>
          <w:lang w:val="en-CA"/>
        </w:rPr>
      </w:pPr>
    </w:p>
    <w:p w14:paraId="3B7276F4" w14:textId="77777777" w:rsidR="00C8435C" w:rsidRPr="009200CE" w:rsidRDefault="00C8435C" w:rsidP="00AD67BC">
      <w:pPr>
        <w:rPr>
          <w:sz w:val="10"/>
          <w:szCs w:val="10"/>
          <w:lang w:val="en-CA"/>
        </w:rPr>
      </w:pPr>
    </w:p>
    <w:p w14:paraId="32AB0B61" w14:textId="524E0A72" w:rsidR="00C90098" w:rsidRDefault="00C8435C" w:rsidP="00AD67BC">
      <w:pPr>
        <w:rPr>
          <w:lang w:val="en-CA"/>
        </w:rPr>
      </w:pPr>
      <w:r>
        <w:rPr>
          <w:lang w:val="en-CA"/>
        </w:rPr>
        <w:t>“</w:t>
      </w:r>
      <w:r w:rsidR="005529D3">
        <w:rPr>
          <w:lang w:val="en-CA"/>
        </w:rPr>
        <w:t xml:space="preserve">First Nations are in the highest risk category for the COVID-19 virus and our vaccinations should be top priority” says PAGC Grand Chief Brian </w:t>
      </w:r>
      <w:proofErr w:type="spellStart"/>
      <w:r w:rsidR="005529D3">
        <w:rPr>
          <w:lang w:val="en-CA"/>
        </w:rPr>
        <w:t>Hardlotte</w:t>
      </w:r>
      <w:proofErr w:type="spellEnd"/>
      <w:r w:rsidR="005529D3">
        <w:rPr>
          <w:lang w:val="en-CA"/>
        </w:rPr>
        <w:t>. “</w:t>
      </w:r>
      <w:proofErr w:type="gramStart"/>
      <w:r w:rsidR="00C90098">
        <w:rPr>
          <w:lang w:val="en-CA"/>
        </w:rPr>
        <w:t xml:space="preserve">This </w:t>
      </w:r>
      <w:r w:rsidR="00AD67BC" w:rsidRPr="00AD67BC">
        <w:rPr>
          <w:lang w:val="en-CA"/>
        </w:rPr>
        <w:t>leverages</w:t>
      </w:r>
      <w:proofErr w:type="gramEnd"/>
      <w:r w:rsidR="00AD67BC" w:rsidRPr="00AD67BC">
        <w:rPr>
          <w:lang w:val="en-CA"/>
        </w:rPr>
        <w:t xml:space="preserve"> existing First Nations vaccine distribution </w:t>
      </w:r>
      <w:r w:rsidR="00C90098">
        <w:rPr>
          <w:lang w:val="en-CA"/>
        </w:rPr>
        <w:t>in Saskatchewan</w:t>
      </w:r>
      <w:r w:rsidR="00281BAD">
        <w:rPr>
          <w:lang w:val="en-CA"/>
        </w:rPr>
        <w:t xml:space="preserve">.   First Nations </w:t>
      </w:r>
      <w:r w:rsidR="00AD67BC" w:rsidRPr="00AD67BC">
        <w:rPr>
          <w:lang w:val="en-CA"/>
        </w:rPr>
        <w:t>will receive 14 percent of the provincial Covid-19 vaccine dose allocations for distribution</w:t>
      </w:r>
      <w:r w:rsidR="005529D3">
        <w:rPr>
          <w:lang w:val="en-CA"/>
        </w:rPr>
        <w:t>.”</w:t>
      </w:r>
    </w:p>
    <w:p w14:paraId="47D7B9AE" w14:textId="77777777" w:rsidR="00C90098" w:rsidRPr="009200CE" w:rsidRDefault="00C90098" w:rsidP="00AD67BC">
      <w:pPr>
        <w:rPr>
          <w:sz w:val="10"/>
          <w:szCs w:val="10"/>
          <w:lang w:val="en-CA"/>
        </w:rPr>
      </w:pPr>
    </w:p>
    <w:p w14:paraId="499B43C5" w14:textId="6483A9E4" w:rsidR="00411F94" w:rsidRPr="009200CE" w:rsidRDefault="00411F94" w:rsidP="00AD67BC">
      <w:pPr>
        <w:rPr>
          <w:sz w:val="10"/>
          <w:szCs w:val="10"/>
          <w:lang w:val="en-CA"/>
        </w:rPr>
      </w:pPr>
    </w:p>
    <w:p w14:paraId="1CC48F59" w14:textId="316A5448" w:rsidR="005529D3" w:rsidRDefault="00411F94" w:rsidP="009200CE">
      <w:pPr>
        <w:rPr>
          <w:lang w:val="en-CA"/>
        </w:rPr>
      </w:pPr>
      <w:r>
        <w:rPr>
          <w:lang w:val="en-CA"/>
        </w:rPr>
        <w:t xml:space="preserve">“We’re </w:t>
      </w:r>
      <w:r w:rsidR="009200CE">
        <w:rPr>
          <w:lang w:val="en-CA"/>
        </w:rPr>
        <w:t>happy to hear that our members will have access to the vaccine</w:t>
      </w:r>
      <w:r w:rsidR="00281BAD">
        <w:rPr>
          <w:lang w:val="en-CA"/>
        </w:rPr>
        <w:t>” says MLTC Tribal Chief Richard Ben.  “T</w:t>
      </w:r>
      <w:r w:rsidR="009200CE">
        <w:rPr>
          <w:lang w:val="en-CA"/>
        </w:rPr>
        <w:t>he COVID-19 variants are on the rise in Saskatchewan and have become a huge concern for our First Nation communities</w:t>
      </w:r>
      <w:r w:rsidR="00281BAD">
        <w:rPr>
          <w:lang w:val="en-CA"/>
        </w:rPr>
        <w:t>.  This will help ease some of the worries that our members currently face.”</w:t>
      </w:r>
    </w:p>
    <w:p w14:paraId="3956A94C" w14:textId="77777777" w:rsidR="005529D3" w:rsidRDefault="005529D3" w:rsidP="009200CE">
      <w:pPr>
        <w:rPr>
          <w:lang w:val="en-CA"/>
        </w:rPr>
      </w:pPr>
    </w:p>
    <w:p w14:paraId="1AEB7580" w14:textId="38BCC0FA" w:rsidR="005956DA" w:rsidRDefault="005529D3" w:rsidP="009200CE">
      <w:pPr>
        <w:rPr>
          <w:lang w:val="en-CA"/>
        </w:rPr>
      </w:pPr>
      <w:r>
        <w:rPr>
          <w:lang w:val="en-CA"/>
        </w:rPr>
        <w:t>“</w:t>
      </w:r>
      <w:r w:rsidR="005956DA">
        <w:rPr>
          <w:lang w:val="en-CA"/>
        </w:rPr>
        <w:t xml:space="preserve">We’re breathing a sigh of relief </w:t>
      </w:r>
      <w:r w:rsidR="00281BAD">
        <w:rPr>
          <w:lang w:val="en-CA"/>
        </w:rPr>
        <w:t xml:space="preserve">with this announcement and welcome the news that all of our community </w:t>
      </w:r>
      <w:proofErr w:type="spellStart"/>
      <w:r w:rsidR="00281BAD">
        <w:rPr>
          <w:lang w:val="en-CA"/>
        </w:rPr>
        <w:t>memers</w:t>
      </w:r>
      <w:proofErr w:type="spellEnd"/>
      <w:r w:rsidR="00281BAD">
        <w:rPr>
          <w:lang w:val="en-CA"/>
        </w:rPr>
        <w:t xml:space="preserve"> will have vaccines made available to them” says FSIN Vice Chief David Pratt.  “This </w:t>
      </w:r>
      <w:r w:rsidR="005956DA">
        <w:rPr>
          <w:lang w:val="en-CA"/>
        </w:rPr>
        <w:t xml:space="preserve">vaccine </w:t>
      </w:r>
      <w:r w:rsidR="005956DA" w:rsidRPr="00AD67BC">
        <w:rPr>
          <w:lang w:val="en-CA"/>
        </w:rPr>
        <w:t xml:space="preserve">allocation will </w:t>
      </w:r>
      <w:r w:rsidR="005956DA">
        <w:rPr>
          <w:lang w:val="en-CA"/>
        </w:rPr>
        <w:t>assist</w:t>
      </w:r>
      <w:r w:rsidR="005956DA" w:rsidRPr="00AD67BC">
        <w:rPr>
          <w:lang w:val="en-CA"/>
        </w:rPr>
        <w:t xml:space="preserve"> every First Nations </w:t>
      </w:r>
      <w:r w:rsidR="005956DA">
        <w:rPr>
          <w:lang w:val="en-CA"/>
        </w:rPr>
        <w:t xml:space="preserve">member to the COVID-19 </w:t>
      </w:r>
      <w:r w:rsidR="005956DA" w:rsidRPr="00AD67BC">
        <w:rPr>
          <w:lang w:val="en-CA"/>
        </w:rPr>
        <w:t>vaccine as they become eligible and</w:t>
      </w:r>
      <w:r w:rsidR="00281BAD">
        <w:rPr>
          <w:lang w:val="en-CA"/>
        </w:rPr>
        <w:t xml:space="preserve"> that</w:t>
      </w:r>
      <w:r w:rsidR="005956DA" w:rsidRPr="00AD67BC">
        <w:rPr>
          <w:lang w:val="en-CA"/>
        </w:rPr>
        <w:t xml:space="preserve"> includes urban members</w:t>
      </w:r>
      <w:r w:rsidR="00281BAD">
        <w:rPr>
          <w:lang w:val="en-CA"/>
        </w:rPr>
        <w:t xml:space="preserve"> as well.”</w:t>
      </w:r>
    </w:p>
    <w:p w14:paraId="54CDB525" w14:textId="72AB21E5" w:rsidR="005956DA" w:rsidRDefault="005956DA" w:rsidP="009200CE">
      <w:pPr>
        <w:rPr>
          <w:lang w:val="en-CA"/>
        </w:rPr>
      </w:pPr>
    </w:p>
    <w:p w14:paraId="7E1B00E2" w14:textId="62A31FF2" w:rsidR="005956DA" w:rsidRDefault="005956DA" w:rsidP="005956DA">
      <w:pPr>
        <w:rPr>
          <w:lang w:val="en-CA"/>
        </w:rPr>
      </w:pPr>
      <w:r>
        <w:rPr>
          <w:lang w:val="en-CA"/>
        </w:rPr>
        <w:t xml:space="preserve">“We welcome the news that the COVID-19 vaccines will be allocated for First Nations, as we have a Treaty </w:t>
      </w:r>
      <w:r w:rsidR="00281BAD">
        <w:rPr>
          <w:lang w:val="en-CA"/>
        </w:rPr>
        <w:t>R</w:t>
      </w:r>
      <w:r>
        <w:rPr>
          <w:lang w:val="en-CA"/>
        </w:rPr>
        <w:t xml:space="preserve">ight to </w:t>
      </w:r>
      <w:r w:rsidR="00281BAD">
        <w:rPr>
          <w:lang w:val="en-CA"/>
        </w:rPr>
        <w:t>H</w:t>
      </w:r>
      <w:r>
        <w:rPr>
          <w:lang w:val="en-CA"/>
        </w:rPr>
        <w:t>ealth</w:t>
      </w:r>
      <w:r w:rsidR="00281BAD">
        <w:rPr>
          <w:lang w:val="en-CA"/>
        </w:rPr>
        <w:t xml:space="preserve"> through the</w:t>
      </w:r>
      <w:r>
        <w:rPr>
          <w:lang w:val="en-CA"/>
        </w:rPr>
        <w:t xml:space="preserve"> </w:t>
      </w:r>
      <w:r w:rsidR="00281BAD">
        <w:rPr>
          <w:lang w:val="en-CA"/>
        </w:rPr>
        <w:t>M</w:t>
      </w:r>
      <w:r>
        <w:rPr>
          <w:lang w:val="en-CA"/>
        </w:rPr>
        <w:t xml:space="preserve">edicine </w:t>
      </w:r>
      <w:r w:rsidR="00281BAD">
        <w:rPr>
          <w:lang w:val="en-CA"/>
        </w:rPr>
        <w:t>C</w:t>
      </w:r>
      <w:r>
        <w:rPr>
          <w:lang w:val="en-CA"/>
        </w:rPr>
        <w:t xml:space="preserve">hest </w:t>
      </w:r>
      <w:r w:rsidR="00281BAD">
        <w:rPr>
          <w:lang w:val="en-CA"/>
        </w:rPr>
        <w:t>C</w:t>
      </w:r>
      <w:r>
        <w:rPr>
          <w:lang w:val="en-CA"/>
        </w:rPr>
        <w:t>lause</w:t>
      </w:r>
      <w:r w:rsidR="00281BAD">
        <w:rPr>
          <w:lang w:val="en-CA"/>
        </w:rPr>
        <w:t>” says FSIN Chief Bobby Cameron.  “</w:t>
      </w:r>
      <w:r>
        <w:rPr>
          <w:lang w:val="en-CA"/>
        </w:rPr>
        <w:t>We</w:t>
      </w:r>
      <w:r w:rsidR="00281BAD">
        <w:rPr>
          <w:lang w:val="en-CA"/>
        </w:rPr>
        <w:t xml:space="preserve"> have </w:t>
      </w:r>
      <w:r>
        <w:rPr>
          <w:lang w:val="en-CA"/>
        </w:rPr>
        <w:t>been advocating for First Nations to receive direct allocations of the COVID-19 vaccine</w:t>
      </w:r>
      <w:r w:rsidR="00281BAD">
        <w:rPr>
          <w:lang w:val="en-CA"/>
        </w:rPr>
        <w:t>.</w:t>
      </w:r>
      <w:r>
        <w:rPr>
          <w:lang w:val="en-CA"/>
        </w:rPr>
        <w:t xml:space="preserve"> We will continue to strive for Treaty implementation during this world-wide pandemic, so that all First Nations are protected through the </w:t>
      </w:r>
      <w:r w:rsidR="00281BAD">
        <w:rPr>
          <w:lang w:val="en-CA"/>
        </w:rPr>
        <w:t>Fa</w:t>
      </w:r>
      <w:r>
        <w:rPr>
          <w:lang w:val="en-CA"/>
        </w:rPr>
        <w:t xml:space="preserve">mine and </w:t>
      </w:r>
      <w:r w:rsidR="00281BAD">
        <w:rPr>
          <w:lang w:val="en-CA"/>
        </w:rPr>
        <w:t>P</w:t>
      </w:r>
      <w:r>
        <w:rPr>
          <w:lang w:val="en-CA"/>
        </w:rPr>
        <w:t xml:space="preserve">estilence </w:t>
      </w:r>
      <w:r w:rsidR="00281BAD">
        <w:rPr>
          <w:lang w:val="en-CA"/>
        </w:rPr>
        <w:t>Cl</w:t>
      </w:r>
      <w:r>
        <w:rPr>
          <w:lang w:val="en-CA"/>
        </w:rPr>
        <w:t>ause that is affirmed in our Treati</w:t>
      </w:r>
      <w:r w:rsidR="00281BAD">
        <w:rPr>
          <w:lang w:val="en-CA"/>
        </w:rPr>
        <w:t>es.”</w:t>
      </w:r>
      <w:r>
        <w:rPr>
          <w:lang w:val="en-CA"/>
        </w:rPr>
        <w:t xml:space="preserve"> </w:t>
      </w:r>
    </w:p>
    <w:p w14:paraId="2A40416F" w14:textId="77777777" w:rsidR="005956DA" w:rsidRPr="00AD67BC" w:rsidRDefault="005956DA" w:rsidP="009200CE">
      <w:pPr>
        <w:rPr>
          <w:lang w:val="en-CA"/>
        </w:rPr>
      </w:pPr>
    </w:p>
    <w:p w14:paraId="6510C9DB" w14:textId="396C92B6" w:rsidR="00F120A4" w:rsidRPr="009200CE" w:rsidRDefault="00F120A4" w:rsidP="00F120A4">
      <w:pPr>
        <w:rPr>
          <w:sz w:val="10"/>
          <w:szCs w:val="10"/>
          <w:lang w:val="en-CA"/>
        </w:rPr>
      </w:pPr>
    </w:p>
    <w:p w14:paraId="609BEC02" w14:textId="6F1B32F0" w:rsidR="00EE3B29" w:rsidRDefault="006E6999" w:rsidP="00C75BCC">
      <w:r>
        <w:t>T</w:t>
      </w:r>
      <w:r w:rsidR="0019391F" w:rsidRPr="00790DC7">
        <w:t>he F</w:t>
      </w:r>
      <w:r w:rsidR="00221B1E" w:rsidRPr="00790DC7">
        <w:t xml:space="preserve">ederation of </w:t>
      </w:r>
      <w:r w:rsidR="0019391F" w:rsidRPr="00790DC7">
        <w:t>S</w:t>
      </w:r>
      <w:r w:rsidR="00221B1E" w:rsidRPr="00790DC7">
        <w:t>overeign Indigenous Nations</w:t>
      </w:r>
      <w:r w:rsidR="0019391F" w:rsidRPr="00790DC7">
        <w:t xml:space="preserve"> represents 74 First Nations in Saskatchewan.</w:t>
      </w:r>
      <w:r w:rsidR="0019391F">
        <w:t xml:space="preserve"> The Federation is committed to honouring the spirit and intent of the Treaties, as well as the promotion, protection and implementation of the Treaty promises that were made more than a century ago. </w:t>
      </w:r>
    </w:p>
    <w:p w14:paraId="43195510" w14:textId="77777777" w:rsidR="00EC6E66" w:rsidRPr="009200CE" w:rsidRDefault="00EC6E66" w:rsidP="00EC6E66">
      <w:pPr>
        <w:rPr>
          <w:sz w:val="10"/>
          <w:szCs w:val="10"/>
        </w:rPr>
      </w:pPr>
    </w:p>
    <w:p w14:paraId="55E36BD2" w14:textId="10AC37E0" w:rsidR="00172F18" w:rsidRPr="00357466" w:rsidRDefault="00172F18" w:rsidP="00EE3B29">
      <w:pPr>
        <w:rPr>
          <w:sz w:val="10"/>
          <w:szCs w:val="10"/>
        </w:rPr>
      </w:pPr>
    </w:p>
    <w:p w14:paraId="5027DBBE" w14:textId="15452F34" w:rsidR="00EC6E66" w:rsidRPr="009200CE" w:rsidRDefault="00172F18" w:rsidP="009200CE">
      <w:pPr>
        <w:jc w:val="center"/>
        <w:rPr>
          <w:b/>
          <w:bCs/>
          <w:i/>
          <w:iCs/>
        </w:rPr>
      </w:pPr>
      <w:r w:rsidRPr="00EC6E66">
        <w:rPr>
          <w:b/>
          <w:bCs/>
          <w:i/>
          <w:iCs/>
        </w:rPr>
        <w:t>-30-</w:t>
      </w:r>
    </w:p>
    <w:p w14:paraId="7293D409" w14:textId="0A7A77E7" w:rsidR="00BE694F" w:rsidRPr="00C90098" w:rsidRDefault="00BE694F" w:rsidP="00BE694F">
      <w:pPr>
        <w:rPr>
          <w:i/>
          <w:iCs/>
        </w:rPr>
      </w:pPr>
      <w:r w:rsidRPr="00C90098">
        <w:rPr>
          <w:i/>
          <w:iCs/>
        </w:rPr>
        <w:t>For More Information or to coordin</w:t>
      </w:r>
      <w:r w:rsidR="00E23EDB" w:rsidRPr="00C90098">
        <w:rPr>
          <w:i/>
          <w:iCs/>
        </w:rPr>
        <w:t>ate interviews, please contact:</w:t>
      </w:r>
    </w:p>
    <w:p w14:paraId="7E13B41F" w14:textId="77777777" w:rsidR="009200CE" w:rsidRDefault="009200CE" w:rsidP="005E3A82">
      <w:pPr>
        <w:spacing w:before="100" w:beforeAutospacing="1" w:after="100" w:afterAutospacing="1"/>
        <w:contextualSpacing/>
        <w:rPr>
          <w:bCs/>
          <w:color w:val="000000"/>
          <w:lang w:val="fr-FR"/>
        </w:rPr>
      </w:pPr>
    </w:p>
    <w:p w14:paraId="2DD9B2F2" w14:textId="63B6FCF8" w:rsidR="00C90098" w:rsidRDefault="00C90098" w:rsidP="005E3A82">
      <w:pPr>
        <w:spacing w:before="100" w:beforeAutospacing="1" w:after="100" w:afterAutospacing="1"/>
        <w:contextualSpacing/>
        <w:rPr>
          <w:bCs/>
          <w:color w:val="000000"/>
          <w:lang w:val="fr-FR"/>
        </w:rPr>
      </w:pPr>
      <w:r>
        <w:rPr>
          <w:bCs/>
          <w:color w:val="000000"/>
          <w:lang w:val="fr-FR"/>
        </w:rPr>
        <w:t xml:space="preserve">Larissa Burnouf </w:t>
      </w:r>
    </w:p>
    <w:p w14:paraId="3353AFA1" w14:textId="4F254438" w:rsidR="00E81F60" w:rsidRPr="005E3A82" w:rsidRDefault="00BE694F" w:rsidP="005E3A82">
      <w:pPr>
        <w:spacing w:before="100" w:beforeAutospacing="1" w:after="100" w:afterAutospacing="1"/>
        <w:contextualSpacing/>
        <w:rPr>
          <w:u w:val="single"/>
          <w:lang w:val="fr-FR"/>
        </w:rPr>
      </w:pPr>
      <w:r w:rsidRPr="00C90098">
        <w:rPr>
          <w:bCs/>
          <w:color w:val="000000"/>
          <w:lang w:val="fr-FR"/>
        </w:rPr>
        <w:t>FSIN Communications</w:t>
      </w:r>
      <w:r w:rsidR="00C75BCC" w:rsidRPr="00C90098">
        <w:rPr>
          <w:bCs/>
          <w:color w:val="000000"/>
          <w:lang w:val="fr-FR"/>
        </w:rPr>
        <w:br/>
      </w:r>
      <w:r w:rsidR="00C75BCC">
        <w:rPr>
          <w:bCs/>
          <w:color w:val="000000"/>
          <w:lang w:val="fr-FR"/>
        </w:rPr>
        <w:t>Cell : 306-291-6864</w:t>
      </w:r>
      <w:r w:rsidR="00C75BCC">
        <w:rPr>
          <w:rStyle w:val="Hyperlink"/>
          <w:lang w:val="fr-FR"/>
        </w:rPr>
        <w:br/>
      </w:r>
      <w:hyperlink r:id="rId12" w:history="1">
        <w:r w:rsidR="00C75BCC" w:rsidRPr="00820C8E">
          <w:rPr>
            <w:rStyle w:val="Hyperlink"/>
            <w:lang w:val="fr-FR"/>
          </w:rPr>
          <w:t>larissa.burnouf@fsin.com</w:t>
        </w:r>
      </w:hyperlink>
    </w:p>
    <w:sectPr w:rsidR="00E81F60" w:rsidRPr="005E3A82" w:rsidSect="005A76D8">
      <w:footerReference w:type="even" r:id="rId13"/>
      <w:footerReference w:type="default" r:id="rId14"/>
      <w:pgSz w:w="12240" w:h="15840"/>
      <w:pgMar w:top="1440" w:right="1080" w:bottom="1440" w:left="1080" w:header="708" w:footer="708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AE1D76" w14:textId="77777777" w:rsidR="00FC671B" w:rsidRDefault="00FC671B">
      <w:r>
        <w:separator/>
      </w:r>
    </w:p>
  </w:endnote>
  <w:endnote w:type="continuationSeparator" w:id="0">
    <w:p w14:paraId="1A166A2E" w14:textId="77777777" w:rsidR="00FC671B" w:rsidRDefault="00FC67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notTrueType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45552482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A2BB7EE" w14:textId="082E9C22" w:rsidR="00281BAD" w:rsidRDefault="00281BAD" w:rsidP="005956D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9D276FD" w14:textId="77777777" w:rsidR="00281BAD" w:rsidRDefault="00281BAD" w:rsidP="00EC6E6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96084498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C366E4A" w14:textId="00B3BD86" w:rsidR="00281BAD" w:rsidRDefault="00281BAD" w:rsidP="005956D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220B7C3" w14:textId="77777777" w:rsidR="00281BAD" w:rsidRDefault="00281BAD" w:rsidP="00EC6E6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0F1591" w14:textId="77777777" w:rsidR="00FC671B" w:rsidRDefault="00FC671B">
      <w:r>
        <w:separator/>
      </w:r>
    </w:p>
  </w:footnote>
  <w:footnote w:type="continuationSeparator" w:id="0">
    <w:p w14:paraId="5559F69D" w14:textId="77777777" w:rsidR="00FC671B" w:rsidRDefault="00FC67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457F35"/>
    <w:multiLevelType w:val="hybridMultilevel"/>
    <w:tmpl w:val="E87432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C70DC6"/>
    <w:multiLevelType w:val="hybridMultilevel"/>
    <w:tmpl w:val="3774E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zczNrK0tDQ3MTFS0lEKTi0uzszPAykwrAUAl3gsSywAAAA="/>
  </w:docVars>
  <w:rsids>
    <w:rsidRoot w:val="00F334BF"/>
    <w:rsid w:val="00003704"/>
    <w:rsid w:val="00005987"/>
    <w:rsid w:val="000107CC"/>
    <w:rsid w:val="000278DA"/>
    <w:rsid w:val="000323E5"/>
    <w:rsid w:val="0004027E"/>
    <w:rsid w:val="000421C3"/>
    <w:rsid w:val="000440D4"/>
    <w:rsid w:val="00050276"/>
    <w:rsid w:val="00074434"/>
    <w:rsid w:val="00075FA1"/>
    <w:rsid w:val="0008175D"/>
    <w:rsid w:val="00081CB0"/>
    <w:rsid w:val="000B2992"/>
    <w:rsid w:val="000C318B"/>
    <w:rsid w:val="000C3965"/>
    <w:rsid w:val="000C3C8E"/>
    <w:rsid w:val="000D6E10"/>
    <w:rsid w:val="000E28D3"/>
    <w:rsid w:val="00110369"/>
    <w:rsid w:val="00111C3B"/>
    <w:rsid w:val="00114274"/>
    <w:rsid w:val="00115D32"/>
    <w:rsid w:val="00121C9E"/>
    <w:rsid w:val="0012323B"/>
    <w:rsid w:val="00123FD1"/>
    <w:rsid w:val="00133918"/>
    <w:rsid w:val="00136386"/>
    <w:rsid w:val="00140701"/>
    <w:rsid w:val="00146442"/>
    <w:rsid w:val="00151055"/>
    <w:rsid w:val="00160B63"/>
    <w:rsid w:val="00171A91"/>
    <w:rsid w:val="00172F18"/>
    <w:rsid w:val="00180369"/>
    <w:rsid w:val="00183B94"/>
    <w:rsid w:val="00187F46"/>
    <w:rsid w:val="0019391F"/>
    <w:rsid w:val="00197060"/>
    <w:rsid w:val="001A316C"/>
    <w:rsid w:val="001B3615"/>
    <w:rsid w:val="001B4BF7"/>
    <w:rsid w:val="001B5E46"/>
    <w:rsid w:val="001C4BDB"/>
    <w:rsid w:val="001D1F16"/>
    <w:rsid w:val="001D2AD1"/>
    <w:rsid w:val="001D68D7"/>
    <w:rsid w:val="001E048A"/>
    <w:rsid w:val="001E556A"/>
    <w:rsid w:val="001F0A03"/>
    <w:rsid w:val="00200154"/>
    <w:rsid w:val="00200419"/>
    <w:rsid w:val="002043EB"/>
    <w:rsid w:val="00205B33"/>
    <w:rsid w:val="0021691C"/>
    <w:rsid w:val="00221255"/>
    <w:rsid w:val="00221B1E"/>
    <w:rsid w:val="00221D5E"/>
    <w:rsid w:val="002243E6"/>
    <w:rsid w:val="00224A6F"/>
    <w:rsid w:val="00226E81"/>
    <w:rsid w:val="002369FF"/>
    <w:rsid w:val="00242272"/>
    <w:rsid w:val="00245993"/>
    <w:rsid w:val="0025160E"/>
    <w:rsid w:val="00252BE9"/>
    <w:rsid w:val="002537AF"/>
    <w:rsid w:val="00262487"/>
    <w:rsid w:val="00267591"/>
    <w:rsid w:val="00277E54"/>
    <w:rsid w:val="0028177E"/>
    <w:rsid w:val="00281BAD"/>
    <w:rsid w:val="00281BCB"/>
    <w:rsid w:val="002A0821"/>
    <w:rsid w:val="002A4C07"/>
    <w:rsid w:val="002C718B"/>
    <w:rsid w:val="002D196A"/>
    <w:rsid w:val="002D28CC"/>
    <w:rsid w:val="002D4BDA"/>
    <w:rsid w:val="002E1E59"/>
    <w:rsid w:val="002E5714"/>
    <w:rsid w:val="002F24F2"/>
    <w:rsid w:val="002F4FC9"/>
    <w:rsid w:val="002F5F3C"/>
    <w:rsid w:val="003062C8"/>
    <w:rsid w:val="00307900"/>
    <w:rsid w:val="00311C44"/>
    <w:rsid w:val="00313C99"/>
    <w:rsid w:val="003145D4"/>
    <w:rsid w:val="003149B2"/>
    <w:rsid w:val="0031509F"/>
    <w:rsid w:val="0031571E"/>
    <w:rsid w:val="0031707B"/>
    <w:rsid w:val="003256A4"/>
    <w:rsid w:val="003301EA"/>
    <w:rsid w:val="0033348C"/>
    <w:rsid w:val="0033762E"/>
    <w:rsid w:val="00341F20"/>
    <w:rsid w:val="003447BB"/>
    <w:rsid w:val="00350BC4"/>
    <w:rsid w:val="0035704E"/>
    <w:rsid w:val="00357466"/>
    <w:rsid w:val="0036024A"/>
    <w:rsid w:val="003653D3"/>
    <w:rsid w:val="00366763"/>
    <w:rsid w:val="00371C7B"/>
    <w:rsid w:val="003925F2"/>
    <w:rsid w:val="0039449B"/>
    <w:rsid w:val="003956F7"/>
    <w:rsid w:val="003958C6"/>
    <w:rsid w:val="003969E7"/>
    <w:rsid w:val="003A3C0A"/>
    <w:rsid w:val="003A6EF2"/>
    <w:rsid w:val="003A70D9"/>
    <w:rsid w:val="003B2F86"/>
    <w:rsid w:val="003B7E07"/>
    <w:rsid w:val="003C1C07"/>
    <w:rsid w:val="003C5198"/>
    <w:rsid w:val="003D1391"/>
    <w:rsid w:val="003E1372"/>
    <w:rsid w:val="003E201D"/>
    <w:rsid w:val="003F03AE"/>
    <w:rsid w:val="003F2806"/>
    <w:rsid w:val="00411F94"/>
    <w:rsid w:val="00412814"/>
    <w:rsid w:val="0041346E"/>
    <w:rsid w:val="00415371"/>
    <w:rsid w:val="00415989"/>
    <w:rsid w:val="00421C38"/>
    <w:rsid w:val="00423AFE"/>
    <w:rsid w:val="00447569"/>
    <w:rsid w:val="00463B82"/>
    <w:rsid w:val="00476196"/>
    <w:rsid w:val="00476E72"/>
    <w:rsid w:val="00477637"/>
    <w:rsid w:val="004B5F63"/>
    <w:rsid w:val="004C4067"/>
    <w:rsid w:val="004C66FB"/>
    <w:rsid w:val="004D0111"/>
    <w:rsid w:val="004F3B8D"/>
    <w:rsid w:val="005127CB"/>
    <w:rsid w:val="005127FB"/>
    <w:rsid w:val="005132EC"/>
    <w:rsid w:val="00515883"/>
    <w:rsid w:val="0052762B"/>
    <w:rsid w:val="00527664"/>
    <w:rsid w:val="005311F5"/>
    <w:rsid w:val="00532782"/>
    <w:rsid w:val="0054035D"/>
    <w:rsid w:val="00543BA4"/>
    <w:rsid w:val="00544190"/>
    <w:rsid w:val="005529D3"/>
    <w:rsid w:val="005850B6"/>
    <w:rsid w:val="00594E67"/>
    <w:rsid w:val="005956DA"/>
    <w:rsid w:val="0059721F"/>
    <w:rsid w:val="005A75B9"/>
    <w:rsid w:val="005A76D8"/>
    <w:rsid w:val="005C3324"/>
    <w:rsid w:val="005C47CF"/>
    <w:rsid w:val="005D243B"/>
    <w:rsid w:val="005D651A"/>
    <w:rsid w:val="005E069E"/>
    <w:rsid w:val="005E3A82"/>
    <w:rsid w:val="005E45A7"/>
    <w:rsid w:val="005F4667"/>
    <w:rsid w:val="005F593B"/>
    <w:rsid w:val="005F62EA"/>
    <w:rsid w:val="00612C00"/>
    <w:rsid w:val="0061570F"/>
    <w:rsid w:val="00622C7C"/>
    <w:rsid w:val="006246D9"/>
    <w:rsid w:val="006252A4"/>
    <w:rsid w:val="0062535C"/>
    <w:rsid w:val="00632432"/>
    <w:rsid w:val="00632F6B"/>
    <w:rsid w:val="00634F92"/>
    <w:rsid w:val="00643FB3"/>
    <w:rsid w:val="00650AE5"/>
    <w:rsid w:val="00651DEC"/>
    <w:rsid w:val="0065341B"/>
    <w:rsid w:val="00656A72"/>
    <w:rsid w:val="00656B32"/>
    <w:rsid w:val="00662AB8"/>
    <w:rsid w:val="0066319C"/>
    <w:rsid w:val="00667394"/>
    <w:rsid w:val="00694EA2"/>
    <w:rsid w:val="006A3315"/>
    <w:rsid w:val="006A5583"/>
    <w:rsid w:val="006B73EA"/>
    <w:rsid w:val="006C2AFF"/>
    <w:rsid w:val="006C648B"/>
    <w:rsid w:val="006D0B00"/>
    <w:rsid w:val="006D15D9"/>
    <w:rsid w:val="006D31E7"/>
    <w:rsid w:val="006D6BFB"/>
    <w:rsid w:val="006E6999"/>
    <w:rsid w:val="007017AC"/>
    <w:rsid w:val="00711B2F"/>
    <w:rsid w:val="00715DD9"/>
    <w:rsid w:val="00727174"/>
    <w:rsid w:val="0074630F"/>
    <w:rsid w:val="00763E1C"/>
    <w:rsid w:val="00765B46"/>
    <w:rsid w:val="00772450"/>
    <w:rsid w:val="00773C58"/>
    <w:rsid w:val="007769EF"/>
    <w:rsid w:val="00781272"/>
    <w:rsid w:val="00781E6D"/>
    <w:rsid w:val="007837EB"/>
    <w:rsid w:val="00790DC7"/>
    <w:rsid w:val="00793E73"/>
    <w:rsid w:val="007A0465"/>
    <w:rsid w:val="007A7A3D"/>
    <w:rsid w:val="007B0976"/>
    <w:rsid w:val="007B6816"/>
    <w:rsid w:val="007D58F3"/>
    <w:rsid w:val="007D7172"/>
    <w:rsid w:val="007D7ACC"/>
    <w:rsid w:val="007F2F4F"/>
    <w:rsid w:val="007F7F97"/>
    <w:rsid w:val="008121B8"/>
    <w:rsid w:val="00814481"/>
    <w:rsid w:val="008145F5"/>
    <w:rsid w:val="0081468B"/>
    <w:rsid w:val="008240C7"/>
    <w:rsid w:val="00831067"/>
    <w:rsid w:val="0083248B"/>
    <w:rsid w:val="00834BFE"/>
    <w:rsid w:val="00842697"/>
    <w:rsid w:val="00850BC5"/>
    <w:rsid w:val="00851E9D"/>
    <w:rsid w:val="00852CAB"/>
    <w:rsid w:val="00864896"/>
    <w:rsid w:val="008704CF"/>
    <w:rsid w:val="008802DB"/>
    <w:rsid w:val="0088351F"/>
    <w:rsid w:val="008954E1"/>
    <w:rsid w:val="008C31C0"/>
    <w:rsid w:val="008C38EA"/>
    <w:rsid w:val="008C399B"/>
    <w:rsid w:val="008D101A"/>
    <w:rsid w:val="008D21FA"/>
    <w:rsid w:val="008D557C"/>
    <w:rsid w:val="008E67DA"/>
    <w:rsid w:val="008E7209"/>
    <w:rsid w:val="008F5011"/>
    <w:rsid w:val="008F6850"/>
    <w:rsid w:val="00900A59"/>
    <w:rsid w:val="009200CE"/>
    <w:rsid w:val="009231A6"/>
    <w:rsid w:val="0092570A"/>
    <w:rsid w:val="00926D97"/>
    <w:rsid w:val="0093021E"/>
    <w:rsid w:val="00933D96"/>
    <w:rsid w:val="009419CE"/>
    <w:rsid w:val="00946360"/>
    <w:rsid w:val="0094648B"/>
    <w:rsid w:val="00946A95"/>
    <w:rsid w:val="00951CC8"/>
    <w:rsid w:val="00953C58"/>
    <w:rsid w:val="009555F3"/>
    <w:rsid w:val="00963FBD"/>
    <w:rsid w:val="00964137"/>
    <w:rsid w:val="0096427D"/>
    <w:rsid w:val="00975302"/>
    <w:rsid w:val="00984263"/>
    <w:rsid w:val="00984899"/>
    <w:rsid w:val="00984DCD"/>
    <w:rsid w:val="0098541D"/>
    <w:rsid w:val="00997D82"/>
    <w:rsid w:val="009A300E"/>
    <w:rsid w:val="009B5E7F"/>
    <w:rsid w:val="009D13EE"/>
    <w:rsid w:val="009D2FD9"/>
    <w:rsid w:val="009D36CC"/>
    <w:rsid w:val="009D5D71"/>
    <w:rsid w:val="00A03CB6"/>
    <w:rsid w:val="00A16F50"/>
    <w:rsid w:val="00A263FF"/>
    <w:rsid w:val="00A350AD"/>
    <w:rsid w:val="00A42507"/>
    <w:rsid w:val="00A53B44"/>
    <w:rsid w:val="00A547F2"/>
    <w:rsid w:val="00A57A88"/>
    <w:rsid w:val="00A707A7"/>
    <w:rsid w:val="00A731C0"/>
    <w:rsid w:val="00A7487D"/>
    <w:rsid w:val="00AA1A04"/>
    <w:rsid w:val="00AA4CBB"/>
    <w:rsid w:val="00AA541B"/>
    <w:rsid w:val="00AB2086"/>
    <w:rsid w:val="00AB219B"/>
    <w:rsid w:val="00AB269C"/>
    <w:rsid w:val="00AC1FC3"/>
    <w:rsid w:val="00AD2776"/>
    <w:rsid w:val="00AD2ACC"/>
    <w:rsid w:val="00AD3E60"/>
    <w:rsid w:val="00AD67BC"/>
    <w:rsid w:val="00AD77CA"/>
    <w:rsid w:val="00AE1306"/>
    <w:rsid w:val="00AE6177"/>
    <w:rsid w:val="00AE689B"/>
    <w:rsid w:val="00AF1EBE"/>
    <w:rsid w:val="00B041D5"/>
    <w:rsid w:val="00B121A6"/>
    <w:rsid w:val="00B132BD"/>
    <w:rsid w:val="00B27AB4"/>
    <w:rsid w:val="00B3620A"/>
    <w:rsid w:val="00B41B26"/>
    <w:rsid w:val="00B576E8"/>
    <w:rsid w:val="00B644C3"/>
    <w:rsid w:val="00B70041"/>
    <w:rsid w:val="00B712F0"/>
    <w:rsid w:val="00B85F91"/>
    <w:rsid w:val="00B92F5B"/>
    <w:rsid w:val="00BC50B0"/>
    <w:rsid w:val="00BC7562"/>
    <w:rsid w:val="00BD0332"/>
    <w:rsid w:val="00BD25AD"/>
    <w:rsid w:val="00BD7C62"/>
    <w:rsid w:val="00BE224B"/>
    <w:rsid w:val="00BE259B"/>
    <w:rsid w:val="00BE51B3"/>
    <w:rsid w:val="00BE694F"/>
    <w:rsid w:val="00BF202E"/>
    <w:rsid w:val="00C00BF3"/>
    <w:rsid w:val="00C01CAD"/>
    <w:rsid w:val="00C1021B"/>
    <w:rsid w:val="00C15FAB"/>
    <w:rsid w:val="00C16EA4"/>
    <w:rsid w:val="00C25EEB"/>
    <w:rsid w:val="00C27A2A"/>
    <w:rsid w:val="00C30CB2"/>
    <w:rsid w:val="00C319A7"/>
    <w:rsid w:val="00C368CD"/>
    <w:rsid w:val="00C426A3"/>
    <w:rsid w:val="00C5194B"/>
    <w:rsid w:val="00C55FCD"/>
    <w:rsid w:val="00C62548"/>
    <w:rsid w:val="00C633BB"/>
    <w:rsid w:val="00C71DCC"/>
    <w:rsid w:val="00C74A19"/>
    <w:rsid w:val="00C75BCC"/>
    <w:rsid w:val="00C8435C"/>
    <w:rsid w:val="00C90098"/>
    <w:rsid w:val="00C92F50"/>
    <w:rsid w:val="00CA1549"/>
    <w:rsid w:val="00CB7845"/>
    <w:rsid w:val="00CD3A3E"/>
    <w:rsid w:val="00CD3EA9"/>
    <w:rsid w:val="00CD6DF2"/>
    <w:rsid w:val="00CE358F"/>
    <w:rsid w:val="00D05947"/>
    <w:rsid w:val="00D075F5"/>
    <w:rsid w:val="00D13868"/>
    <w:rsid w:val="00D139C1"/>
    <w:rsid w:val="00D1533A"/>
    <w:rsid w:val="00D2063C"/>
    <w:rsid w:val="00D2166E"/>
    <w:rsid w:val="00D25CCA"/>
    <w:rsid w:val="00D312C0"/>
    <w:rsid w:val="00D42497"/>
    <w:rsid w:val="00D42B85"/>
    <w:rsid w:val="00D46238"/>
    <w:rsid w:val="00D60F97"/>
    <w:rsid w:val="00D663CB"/>
    <w:rsid w:val="00D7035D"/>
    <w:rsid w:val="00D848E6"/>
    <w:rsid w:val="00D90DA9"/>
    <w:rsid w:val="00DA2219"/>
    <w:rsid w:val="00DA2267"/>
    <w:rsid w:val="00DA5A9F"/>
    <w:rsid w:val="00DA6D11"/>
    <w:rsid w:val="00DB0658"/>
    <w:rsid w:val="00DB651B"/>
    <w:rsid w:val="00DC4E93"/>
    <w:rsid w:val="00DC6002"/>
    <w:rsid w:val="00DD3A21"/>
    <w:rsid w:val="00E035AF"/>
    <w:rsid w:val="00E20B11"/>
    <w:rsid w:val="00E23EDB"/>
    <w:rsid w:val="00E304E8"/>
    <w:rsid w:val="00E32B88"/>
    <w:rsid w:val="00E3323D"/>
    <w:rsid w:val="00E501F2"/>
    <w:rsid w:val="00E54D95"/>
    <w:rsid w:val="00E7337B"/>
    <w:rsid w:val="00E74D1B"/>
    <w:rsid w:val="00E7570B"/>
    <w:rsid w:val="00E76D13"/>
    <w:rsid w:val="00E81F60"/>
    <w:rsid w:val="00E91C38"/>
    <w:rsid w:val="00E96BDE"/>
    <w:rsid w:val="00EB09C9"/>
    <w:rsid w:val="00EB0A32"/>
    <w:rsid w:val="00EB5C70"/>
    <w:rsid w:val="00EB6061"/>
    <w:rsid w:val="00EB6716"/>
    <w:rsid w:val="00EB7396"/>
    <w:rsid w:val="00EC6E66"/>
    <w:rsid w:val="00EC7DB4"/>
    <w:rsid w:val="00ED6677"/>
    <w:rsid w:val="00ED77A6"/>
    <w:rsid w:val="00ED7BB4"/>
    <w:rsid w:val="00EE3B29"/>
    <w:rsid w:val="00EE4EF9"/>
    <w:rsid w:val="00EE6DC6"/>
    <w:rsid w:val="00EF0D92"/>
    <w:rsid w:val="00F03439"/>
    <w:rsid w:val="00F120A4"/>
    <w:rsid w:val="00F124B2"/>
    <w:rsid w:val="00F16D9B"/>
    <w:rsid w:val="00F16F72"/>
    <w:rsid w:val="00F21E04"/>
    <w:rsid w:val="00F24B98"/>
    <w:rsid w:val="00F27754"/>
    <w:rsid w:val="00F30F88"/>
    <w:rsid w:val="00F3181F"/>
    <w:rsid w:val="00F32A62"/>
    <w:rsid w:val="00F332CF"/>
    <w:rsid w:val="00F334BF"/>
    <w:rsid w:val="00F34187"/>
    <w:rsid w:val="00F3448B"/>
    <w:rsid w:val="00F3539A"/>
    <w:rsid w:val="00F51E4A"/>
    <w:rsid w:val="00F52045"/>
    <w:rsid w:val="00F53E2B"/>
    <w:rsid w:val="00F54BB8"/>
    <w:rsid w:val="00F611B2"/>
    <w:rsid w:val="00F64602"/>
    <w:rsid w:val="00F66E9E"/>
    <w:rsid w:val="00F748AB"/>
    <w:rsid w:val="00F77BAB"/>
    <w:rsid w:val="00F80409"/>
    <w:rsid w:val="00F80787"/>
    <w:rsid w:val="00F820F1"/>
    <w:rsid w:val="00FA487F"/>
    <w:rsid w:val="00FB03EA"/>
    <w:rsid w:val="00FC042C"/>
    <w:rsid w:val="00FC3958"/>
    <w:rsid w:val="00FC671B"/>
    <w:rsid w:val="00FD12C6"/>
    <w:rsid w:val="00FE46F1"/>
    <w:rsid w:val="00FF7207"/>
    <w:rsid w:val="245DB8CA"/>
    <w:rsid w:val="6660BC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7F4715"/>
  <w15:docId w15:val="{1C31F28D-86D5-46D7-AFE9-5BBE24354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Body">
    <w:name w:val="Body"/>
    <w:rPr>
      <w:rFonts w:ascii="Tahoma" w:hAnsi="Tahoma" w:cs="Arial Unicode MS"/>
      <w:color w:val="000000"/>
      <w:sz w:val="24"/>
      <w:szCs w:val="24"/>
      <w:u w:color="000000"/>
    </w:rPr>
  </w:style>
  <w:style w:type="character" w:customStyle="1" w:styleId="Hyperlink0">
    <w:name w:val="Hyperlink.0"/>
    <w:basedOn w:val="Hyperlink"/>
    <w:rPr>
      <w:color w:val="0000FF"/>
      <w:u w:val="single" w:color="0000FF"/>
    </w:rPr>
  </w:style>
  <w:style w:type="character" w:styleId="FollowedHyperlink">
    <w:name w:val="FollowedHyperlink"/>
    <w:basedOn w:val="DefaultParagraphFont"/>
    <w:uiPriority w:val="99"/>
    <w:semiHidden/>
    <w:unhideWhenUsed/>
    <w:rsid w:val="00FC042C"/>
    <w:rPr>
      <w:color w:val="FF00FF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634F9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bdr w:val="none" w:sz="0" w:space="0" w:color="auto"/>
    </w:rPr>
  </w:style>
  <w:style w:type="paragraph" w:styleId="FootnoteText">
    <w:name w:val="footnote text"/>
    <w:basedOn w:val="Normal"/>
    <w:link w:val="FootnoteTextChar"/>
    <w:rsid w:val="00224A6F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Arial" w:eastAsia="Times New Roman" w:hAnsi="Arial"/>
      <w:bCs/>
      <w:iCs/>
      <w:sz w:val="20"/>
      <w:szCs w:val="20"/>
      <w:bdr w:val="none" w:sz="0" w:space="0" w:color="auto"/>
      <w:lang w:val="en-CA"/>
    </w:rPr>
  </w:style>
  <w:style w:type="character" w:customStyle="1" w:styleId="FootnoteTextChar">
    <w:name w:val="Footnote Text Char"/>
    <w:basedOn w:val="DefaultParagraphFont"/>
    <w:link w:val="FootnoteText"/>
    <w:rsid w:val="00224A6F"/>
    <w:rPr>
      <w:rFonts w:ascii="Arial" w:eastAsia="Times New Roman" w:hAnsi="Arial"/>
      <w:bCs/>
      <w:iCs/>
      <w:bdr w:val="none" w:sz="0" w:space="0" w:color="auto"/>
      <w:lang w:val="en-CA"/>
    </w:rPr>
  </w:style>
  <w:style w:type="character" w:styleId="FootnoteReference">
    <w:name w:val="footnote reference"/>
    <w:rsid w:val="00224A6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51CC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51CC8"/>
  </w:style>
  <w:style w:type="character" w:styleId="EndnoteReference">
    <w:name w:val="endnote reference"/>
    <w:basedOn w:val="DefaultParagraphFont"/>
    <w:uiPriority w:val="99"/>
    <w:semiHidden/>
    <w:unhideWhenUsed/>
    <w:rsid w:val="00951CC8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A6D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6D1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A6D1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6D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6D1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6D1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6D11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6A95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8D21F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bdr w:val="none" w:sz="0" w:space="0" w:color="auto"/>
      <w:lang w:val="en-C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11B2F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75BCC"/>
    <w:rPr>
      <w:color w:val="605E5C"/>
      <w:shd w:val="clear" w:color="auto" w:fill="E1DFDD"/>
    </w:rPr>
  </w:style>
  <w:style w:type="paragraph" w:styleId="Title">
    <w:name w:val="Title"/>
    <w:basedOn w:val="Normal"/>
    <w:link w:val="TitleChar"/>
    <w:uiPriority w:val="10"/>
    <w:qFormat/>
    <w:rsid w:val="00F120A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F120A4"/>
    <w:rPr>
      <w:rFonts w:eastAsia="Times New Roman"/>
      <w:sz w:val="24"/>
      <w:szCs w:val="24"/>
      <w:bdr w:val="none" w:sz="0" w:space="0" w:color="auto"/>
      <w:lang w:val="en-CA"/>
    </w:rPr>
  </w:style>
  <w:style w:type="character" w:customStyle="1" w:styleId="apple-converted-space">
    <w:name w:val="apple-converted-space"/>
    <w:basedOn w:val="DefaultParagraphFont"/>
    <w:rsid w:val="00F120A4"/>
  </w:style>
  <w:style w:type="paragraph" w:styleId="Footer">
    <w:name w:val="footer"/>
    <w:basedOn w:val="Normal"/>
    <w:link w:val="FooterChar"/>
    <w:uiPriority w:val="99"/>
    <w:unhideWhenUsed/>
    <w:rsid w:val="00EC6E6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6E66"/>
    <w:rPr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EC6E66"/>
  </w:style>
  <w:style w:type="character" w:styleId="UnresolvedMention">
    <w:name w:val="Unresolved Mention"/>
    <w:basedOn w:val="DefaultParagraphFont"/>
    <w:uiPriority w:val="99"/>
    <w:semiHidden/>
    <w:unhideWhenUsed/>
    <w:rsid w:val="00EC6E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064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6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56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03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24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63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5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7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3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3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795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388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75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92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084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352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3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5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1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larissa.burnouf@fsin.co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sin.ca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9EE44F-41FD-490E-8D6B-2F969B5EDF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406</Words>
  <Characters>231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SIN</Company>
  <LinksUpToDate>false</LinksUpToDate>
  <CharactersWithSpaces>2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 Culbertson</dc:creator>
  <cp:lastModifiedBy>Anthony FSIN I.T</cp:lastModifiedBy>
  <cp:revision>2</cp:revision>
  <cp:lastPrinted>2017-08-16T19:48:00Z</cp:lastPrinted>
  <dcterms:created xsi:type="dcterms:W3CDTF">2021-03-26T22:06:00Z</dcterms:created>
  <dcterms:modified xsi:type="dcterms:W3CDTF">2021-03-26T22:06:00Z</dcterms:modified>
</cp:coreProperties>
</file>